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89C5F" w14:textId="77777777" w:rsidR="002F00CB" w:rsidRDefault="002F00CB" w:rsidP="002F00CB">
      <w:pPr>
        <w:pStyle w:val="Title"/>
        <w:rPr>
          <w:color w:val="4B7D4B"/>
          <w:sz w:val="48"/>
          <w:szCs w:val="48"/>
        </w:rPr>
      </w:pPr>
      <w:r w:rsidRPr="00973161">
        <w:rPr>
          <w:noProof/>
          <w:sz w:val="48"/>
          <w:szCs w:val="48"/>
        </w:rPr>
        <w:drawing>
          <wp:anchor distT="0" distB="0" distL="114300" distR="114300" simplePos="0" relativeHeight="251659264" behindDoc="0" locked="0" layoutInCell="1" allowOverlap="1" wp14:anchorId="1D005662" wp14:editId="30FEAB58">
            <wp:simplePos x="0" y="0"/>
            <wp:positionH relativeFrom="column">
              <wp:posOffset>76200</wp:posOffset>
            </wp:positionH>
            <wp:positionV relativeFrom="paragraph">
              <wp:posOffset>165100</wp:posOffset>
            </wp:positionV>
            <wp:extent cx="1196975" cy="521970"/>
            <wp:effectExtent l="0" t="0" r="317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6975" cy="521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73161">
        <w:rPr>
          <w:color w:val="4B7D4B"/>
          <w:sz w:val="48"/>
          <w:szCs w:val="48"/>
        </w:rPr>
        <w:t>COIS-</w:t>
      </w:r>
      <w:r>
        <w:rPr>
          <w:color w:val="4B7D4B"/>
          <w:sz w:val="48"/>
          <w:szCs w:val="48"/>
        </w:rPr>
        <w:t>2020</w:t>
      </w:r>
      <w:r w:rsidRPr="00973161">
        <w:rPr>
          <w:color w:val="4B7D4B"/>
          <w:sz w:val="48"/>
          <w:szCs w:val="48"/>
        </w:rPr>
        <w:t xml:space="preserve">: </w:t>
      </w:r>
    </w:p>
    <w:p w14:paraId="07638CC8" w14:textId="77777777" w:rsidR="002F00CB" w:rsidRPr="00973161" w:rsidRDefault="002F00CB" w:rsidP="002F00CB">
      <w:pPr>
        <w:pStyle w:val="Title"/>
        <w:rPr>
          <w:color w:val="4B7D4B"/>
          <w:sz w:val="48"/>
          <w:szCs w:val="48"/>
        </w:rPr>
      </w:pPr>
      <w:r>
        <w:rPr>
          <w:color w:val="4B7D4B"/>
          <w:sz w:val="48"/>
          <w:szCs w:val="48"/>
        </w:rPr>
        <w:t>Data Structures and Algorithms</w:t>
      </w:r>
    </w:p>
    <w:p w14:paraId="29E0D61D" w14:textId="77777777" w:rsidR="00DA60A1" w:rsidRPr="00DA60A1" w:rsidRDefault="00DA60A1" w:rsidP="002F00CB">
      <w:pPr>
        <w:pStyle w:val="Title"/>
        <w:pBdr>
          <w:bottom w:val="single" w:sz="6" w:space="1" w:color="auto"/>
        </w:pBdr>
        <w:jc w:val="center"/>
        <w:rPr>
          <w:sz w:val="20"/>
          <w:szCs w:val="20"/>
        </w:rPr>
      </w:pPr>
    </w:p>
    <w:p w14:paraId="111C84D7" w14:textId="5B2ECBAA" w:rsidR="002F00CB" w:rsidRPr="007C532B" w:rsidRDefault="000A11BE" w:rsidP="002F00CB">
      <w:pPr>
        <w:pStyle w:val="Title"/>
        <w:pBdr>
          <w:bottom w:val="single" w:sz="6" w:space="1" w:color="auto"/>
        </w:pBdr>
        <w:jc w:val="center"/>
        <w:rPr>
          <w:sz w:val="48"/>
          <w:szCs w:val="48"/>
        </w:rPr>
      </w:pPr>
      <w:r w:rsidRPr="007C532B">
        <w:rPr>
          <w:sz w:val="48"/>
          <w:szCs w:val="48"/>
        </w:rPr>
        <w:t>Practical Exercise 1 (5%)</w:t>
      </w:r>
    </w:p>
    <w:p w14:paraId="7405DAA1" w14:textId="77777777" w:rsidR="00930E3E" w:rsidRDefault="00930E3E">
      <w:pPr>
        <w:spacing w:after="0" w:line="240" w:lineRule="auto"/>
        <w:rPr>
          <w:rFonts w:ascii="Consolas" w:hAnsi="Consolas" w:cs="Consolas"/>
          <w:color w:val="0000FF"/>
          <w:sz w:val="21"/>
          <w:szCs w:val="21"/>
          <w:highlight w:val="white"/>
        </w:rPr>
      </w:pPr>
    </w:p>
    <w:p w14:paraId="43449D53" w14:textId="6000D584" w:rsidR="005050B1" w:rsidRPr="002F00CB" w:rsidRDefault="00930E3E" w:rsidP="002F00CB">
      <w:pPr>
        <w:pStyle w:val="Subtitle"/>
        <w:jc w:val="left"/>
        <w:rPr>
          <w:rFonts w:hint="eastAsia"/>
          <w:sz w:val="38"/>
          <w:szCs w:val="38"/>
        </w:rPr>
      </w:pPr>
      <w:r>
        <w:rPr>
          <w:sz w:val="38"/>
          <w:szCs w:val="38"/>
        </w:rPr>
        <w:t>Fill out the following table</w:t>
      </w:r>
      <w:r>
        <w:rPr>
          <w:rFonts w:hint="eastAsia"/>
          <w:sz w:val="38"/>
          <w:szCs w:val="38"/>
        </w:rPr>
        <w:t>.</w:t>
      </w:r>
    </w:p>
    <w:tbl>
      <w:tblPr>
        <w:tblStyle w:val="TableGrid"/>
        <w:tblpPr w:leftFromText="180" w:rightFromText="180" w:vertAnchor="text" w:horzAnchor="margin" w:tblpY="41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EC78E7" w14:paraId="46155C55" w14:textId="77777777" w:rsidTr="00EC78E7">
        <w:tc>
          <w:tcPr>
            <w:tcW w:w="1885" w:type="dxa"/>
          </w:tcPr>
          <w:p w14:paraId="750ADAD8" w14:textId="77777777" w:rsidR="00EC78E7" w:rsidRDefault="00EC78E7" w:rsidP="00EC78E7">
            <w:r>
              <w:t>Group Number</w:t>
            </w:r>
          </w:p>
        </w:tc>
        <w:tc>
          <w:tcPr>
            <w:tcW w:w="7465" w:type="dxa"/>
          </w:tcPr>
          <w:p w14:paraId="3C7A9791" w14:textId="77777777" w:rsidR="00EC78E7" w:rsidRDefault="00EC78E7" w:rsidP="00EC78E7"/>
        </w:tc>
      </w:tr>
      <w:tr w:rsidR="00EC78E7" w14:paraId="41335545" w14:textId="77777777" w:rsidTr="00EC78E7">
        <w:tc>
          <w:tcPr>
            <w:tcW w:w="1885" w:type="dxa"/>
          </w:tcPr>
          <w:p w14:paraId="3C840DBC" w14:textId="77777777" w:rsidR="00EC78E7" w:rsidRDefault="00EC78E7" w:rsidP="00EC78E7">
            <w:r>
              <w:t>Student(s) Name(s)</w:t>
            </w:r>
          </w:p>
        </w:tc>
        <w:tc>
          <w:tcPr>
            <w:tcW w:w="7465" w:type="dxa"/>
          </w:tcPr>
          <w:p w14:paraId="310FAB82" w14:textId="77777777" w:rsidR="00EC78E7" w:rsidRDefault="00EC78E7" w:rsidP="00EC78E7">
            <w:pPr>
              <w:pStyle w:val="ListParagraph"/>
              <w:numPr>
                <w:ilvl w:val="0"/>
                <w:numId w:val="4"/>
              </w:num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E046B" w:rsidRPr="002F00CB" w14:paraId="7B09AF13" w14:textId="77777777" w:rsidTr="00DE046B">
        <w:tc>
          <w:tcPr>
            <w:tcW w:w="9350" w:type="dxa"/>
          </w:tcPr>
          <w:p w14:paraId="4A874584" w14:textId="7993E9AC" w:rsidR="00DE046B" w:rsidRPr="006A0329" w:rsidRDefault="00DE046B" w:rsidP="006A0329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4"/>
                <w:szCs w:val="24"/>
              </w:rPr>
            </w:pPr>
            <w:r w:rsidRPr="006A0329">
              <w:rPr>
                <w:b/>
                <w:bCs/>
                <w:sz w:val="24"/>
                <w:szCs w:val="24"/>
              </w:rPr>
              <w:t xml:space="preserve">Paste your code </w:t>
            </w:r>
            <w:r w:rsidR="00930E3E" w:rsidRPr="006A0329">
              <w:rPr>
                <w:b/>
                <w:bCs/>
                <w:sz w:val="24"/>
                <w:szCs w:val="24"/>
              </w:rPr>
              <w:t xml:space="preserve">of the </w:t>
            </w:r>
            <w:proofErr w:type="spellStart"/>
            <w:r w:rsidR="00930E3E" w:rsidRPr="006A0329">
              <w:rPr>
                <w:rFonts w:ascii="Consolas" w:hAnsi="Consolas"/>
                <w:b/>
                <w:bCs/>
                <w:i/>
                <w:iCs/>
                <w:sz w:val="24"/>
                <w:szCs w:val="24"/>
              </w:rPr>
              <w:t>AddFirst</w:t>
            </w:r>
            <w:proofErr w:type="spellEnd"/>
            <w:r w:rsidR="00930E3E" w:rsidRPr="006A0329">
              <w:rPr>
                <w:rFonts w:ascii="Consolas" w:hAnsi="Consolas"/>
                <w:b/>
                <w:bCs/>
                <w:i/>
                <w:iCs/>
                <w:sz w:val="24"/>
                <w:szCs w:val="24"/>
              </w:rPr>
              <w:t>()</w:t>
            </w:r>
            <w:r w:rsidR="00930E3E" w:rsidRPr="006A0329">
              <w:rPr>
                <w:b/>
                <w:bCs/>
                <w:sz w:val="24"/>
                <w:szCs w:val="24"/>
              </w:rPr>
              <w:t xml:space="preserve"> method here.</w:t>
            </w:r>
          </w:p>
          <w:p w14:paraId="556512E1" w14:textId="77777777" w:rsidR="002F00CB" w:rsidRDefault="002F00CB" w:rsidP="00930E3E">
            <w:pPr>
              <w:rPr>
                <w:b/>
                <w:bCs/>
                <w:sz w:val="24"/>
                <w:szCs w:val="24"/>
              </w:rPr>
            </w:pPr>
          </w:p>
          <w:p w14:paraId="7EDF5B6C" w14:textId="77777777" w:rsid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  <w:p w14:paraId="3361734C" w14:textId="77777777" w:rsid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  <w:p w14:paraId="23309845" w14:textId="77777777" w:rsid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  <w:p w14:paraId="1FDEF75E" w14:textId="77777777" w:rsidR="007C532B" w:rsidRDefault="007C532B" w:rsidP="00930E3E">
            <w:pPr>
              <w:rPr>
                <w:b/>
                <w:bCs/>
                <w:sz w:val="24"/>
                <w:szCs w:val="24"/>
              </w:rPr>
            </w:pPr>
          </w:p>
          <w:p w14:paraId="496F683E" w14:textId="77777777" w:rsid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  <w:p w14:paraId="4F9F8E96" w14:textId="77777777" w:rsid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  <w:p w14:paraId="78D0BDAE" w14:textId="4282B99C" w:rsidR="007C532B" w:rsidRPr="002F00CB" w:rsidRDefault="007C532B" w:rsidP="00930E3E">
            <w:pPr>
              <w:rPr>
                <w:b/>
                <w:bCs/>
                <w:sz w:val="24"/>
                <w:szCs w:val="24"/>
              </w:rPr>
            </w:pPr>
          </w:p>
        </w:tc>
      </w:tr>
      <w:tr w:rsidR="00930E3E" w:rsidRPr="002F00CB" w14:paraId="023E0F3E" w14:textId="77777777" w:rsidTr="00DE046B">
        <w:tc>
          <w:tcPr>
            <w:tcW w:w="9350" w:type="dxa"/>
          </w:tcPr>
          <w:p w14:paraId="364FAD23" w14:textId="466C9A6B" w:rsidR="00930E3E" w:rsidRDefault="00930E3E" w:rsidP="006A0329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4"/>
                <w:szCs w:val="24"/>
              </w:rPr>
            </w:pPr>
            <w:r w:rsidRPr="00930E3E">
              <w:rPr>
                <w:b/>
                <w:bCs/>
                <w:sz w:val="24"/>
                <w:szCs w:val="24"/>
              </w:rPr>
              <w:t xml:space="preserve">Paste your code of the </w:t>
            </w:r>
            <w:proofErr w:type="spellStart"/>
            <w:r w:rsidRPr="00930E3E">
              <w:rPr>
                <w:rFonts w:ascii="Consolas" w:hAnsi="Consolas"/>
                <w:b/>
                <w:bCs/>
                <w:i/>
                <w:iCs/>
                <w:sz w:val="24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i/>
                <w:iCs/>
                <w:sz w:val="24"/>
                <w:szCs w:val="24"/>
              </w:rPr>
              <w:t>Last</w:t>
            </w:r>
            <w:proofErr w:type="spellEnd"/>
            <w:r w:rsidRPr="00930E3E">
              <w:rPr>
                <w:rFonts w:ascii="Consolas" w:hAnsi="Consolas"/>
                <w:b/>
                <w:bCs/>
                <w:i/>
                <w:iCs/>
                <w:sz w:val="24"/>
                <w:szCs w:val="24"/>
              </w:rPr>
              <w:t>()</w:t>
            </w:r>
            <w:r w:rsidRPr="00930E3E">
              <w:rPr>
                <w:b/>
                <w:bCs/>
                <w:sz w:val="24"/>
                <w:szCs w:val="24"/>
              </w:rPr>
              <w:t xml:space="preserve"> method here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  <w:p w14:paraId="296A5352" w14:textId="77777777" w:rsidR="00930E3E" w:rsidRDefault="00930E3E" w:rsidP="00164533">
            <w:pPr>
              <w:rPr>
                <w:b/>
                <w:bCs/>
                <w:sz w:val="24"/>
                <w:szCs w:val="24"/>
              </w:rPr>
            </w:pPr>
          </w:p>
          <w:p w14:paraId="59713C2D" w14:textId="77777777" w:rsidR="007C532B" w:rsidRDefault="007C532B" w:rsidP="00164533">
            <w:pPr>
              <w:rPr>
                <w:b/>
                <w:bCs/>
                <w:sz w:val="24"/>
                <w:szCs w:val="24"/>
              </w:rPr>
            </w:pPr>
          </w:p>
          <w:p w14:paraId="1E4C3EE6" w14:textId="77777777" w:rsidR="00930E3E" w:rsidRDefault="00930E3E" w:rsidP="00164533">
            <w:pPr>
              <w:rPr>
                <w:b/>
                <w:bCs/>
                <w:sz w:val="24"/>
                <w:szCs w:val="24"/>
              </w:rPr>
            </w:pPr>
          </w:p>
          <w:p w14:paraId="50AB57C9" w14:textId="77777777" w:rsidR="00930E3E" w:rsidRDefault="00930E3E" w:rsidP="00164533">
            <w:pPr>
              <w:rPr>
                <w:b/>
                <w:bCs/>
                <w:sz w:val="24"/>
                <w:szCs w:val="24"/>
              </w:rPr>
            </w:pPr>
          </w:p>
          <w:p w14:paraId="1A36A6C5" w14:textId="77777777" w:rsidR="00930E3E" w:rsidRDefault="00930E3E" w:rsidP="00164533">
            <w:pPr>
              <w:rPr>
                <w:b/>
                <w:bCs/>
                <w:sz w:val="24"/>
                <w:szCs w:val="24"/>
              </w:rPr>
            </w:pPr>
          </w:p>
          <w:p w14:paraId="044ECE50" w14:textId="77777777" w:rsidR="00930E3E" w:rsidRDefault="00930E3E" w:rsidP="00164533">
            <w:pPr>
              <w:rPr>
                <w:b/>
                <w:bCs/>
                <w:sz w:val="24"/>
                <w:szCs w:val="24"/>
              </w:rPr>
            </w:pPr>
          </w:p>
          <w:p w14:paraId="70D99866" w14:textId="77777777" w:rsidR="00930E3E" w:rsidRDefault="00930E3E" w:rsidP="00164533">
            <w:pPr>
              <w:rPr>
                <w:b/>
                <w:bCs/>
                <w:sz w:val="24"/>
                <w:szCs w:val="24"/>
              </w:rPr>
            </w:pPr>
          </w:p>
          <w:p w14:paraId="398018A4" w14:textId="77777777" w:rsidR="007C532B" w:rsidRPr="00930E3E" w:rsidRDefault="007C532B" w:rsidP="00164533">
            <w:pPr>
              <w:rPr>
                <w:b/>
                <w:bCs/>
                <w:sz w:val="24"/>
                <w:szCs w:val="24"/>
              </w:rPr>
            </w:pPr>
          </w:p>
        </w:tc>
      </w:tr>
      <w:tr w:rsidR="00930E3E" w:rsidRPr="002F00CB" w14:paraId="4709EA43" w14:textId="77777777" w:rsidTr="00DE046B">
        <w:tc>
          <w:tcPr>
            <w:tcW w:w="9350" w:type="dxa"/>
          </w:tcPr>
          <w:p w14:paraId="30CCFFCF" w14:textId="63080FF0" w:rsidR="00930E3E" w:rsidRDefault="00930E3E" w:rsidP="006A0329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4"/>
                <w:szCs w:val="24"/>
              </w:rPr>
            </w:pPr>
            <w:r w:rsidRPr="00930E3E">
              <w:rPr>
                <w:b/>
                <w:bCs/>
                <w:sz w:val="24"/>
                <w:szCs w:val="24"/>
              </w:rPr>
              <w:lastRenderedPageBreak/>
              <w:t xml:space="preserve">Paste your code of the </w:t>
            </w:r>
            <w:proofErr w:type="spellStart"/>
            <w:r w:rsidRPr="00930E3E">
              <w:rPr>
                <w:rFonts w:ascii="Consolas" w:hAnsi="Consolas"/>
                <w:b/>
                <w:bCs/>
                <w:i/>
                <w:iCs/>
                <w:sz w:val="24"/>
                <w:szCs w:val="24"/>
              </w:rPr>
              <w:t>DeleteFirst</w:t>
            </w:r>
            <w:proofErr w:type="spellEnd"/>
            <w:r w:rsidRPr="00930E3E">
              <w:rPr>
                <w:rFonts w:ascii="Consolas" w:hAnsi="Consolas"/>
                <w:b/>
                <w:bCs/>
                <w:i/>
                <w:iCs/>
                <w:sz w:val="24"/>
                <w:szCs w:val="24"/>
              </w:rPr>
              <w:t>()</w:t>
            </w:r>
            <w:r w:rsidRPr="00930E3E">
              <w:rPr>
                <w:b/>
                <w:bCs/>
                <w:sz w:val="24"/>
                <w:szCs w:val="24"/>
              </w:rPr>
              <w:t xml:space="preserve"> method here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  <w:p w14:paraId="24B7B79C" w14:textId="77777777" w:rsid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  <w:p w14:paraId="559E6703" w14:textId="77777777" w:rsid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  <w:p w14:paraId="6FF5B1C1" w14:textId="77777777" w:rsid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  <w:p w14:paraId="0C9D4E00" w14:textId="77777777" w:rsid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  <w:p w14:paraId="10156016" w14:textId="77777777" w:rsid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  <w:p w14:paraId="1E23308A" w14:textId="77777777" w:rsidR="00930E3E" w:rsidRP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</w:tc>
      </w:tr>
      <w:tr w:rsidR="00930E3E" w:rsidRPr="002F00CB" w14:paraId="35C7465C" w14:textId="77777777" w:rsidTr="00DE046B">
        <w:tc>
          <w:tcPr>
            <w:tcW w:w="9350" w:type="dxa"/>
          </w:tcPr>
          <w:p w14:paraId="1F13EB89" w14:textId="1EBE0B0A" w:rsidR="00930E3E" w:rsidRDefault="00930E3E" w:rsidP="006A0329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4"/>
                <w:szCs w:val="24"/>
              </w:rPr>
            </w:pPr>
            <w:r w:rsidRPr="00930E3E">
              <w:rPr>
                <w:b/>
                <w:bCs/>
                <w:sz w:val="24"/>
                <w:szCs w:val="24"/>
              </w:rPr>
              <w:t xml:space="preserve">Paste your code of the </w:t>
            </w:r>
            <w:proofErr w:type="spellStart"/>
            <w:r w:rsidRPr="00930E3E">
              <w:rPr>
                <w:rFonts w:ascii="Consolas" w:hAnsi="Consolas"/>
                <w:b/>
                <w:bCs/>
                <w:i/>
                <w:iCs/>
                <w:sz w:val="24"/>
                <w:szCs w:val="24"/>
              </w:rPr>
              <w:t>Delete</w:t>
            </w:r>
            <w:r>
              <w:rPr>
                <w:rFonts w:ascii="Consolas" w:hAnsi="Consolas"/>
                <w:b/>
                <w:bCs/>
                <w:i/>
                <w:iCs/>
                <w:sz w:val="24"/>
                <w:szCs w:val="24"/>
              </w:rPr>
              <w:t>Last</w:t>
            </w:r>
            <w:proofErr w:type="spellEnd"/>
            <w:r w:rsidRPr="00930E3E">
              <w:rPr>
                <w:rFonts w:ascii="Consolas" w:hAnsi="Consolas"/>
                <w:b/>
                <w:bCs/>
                <w:i/>
                <w:iCs/>
                <w:sz w:val="24"/>
                <w:szCs w:val="24"/>
              </w:rPr>
              <w:t>()</w:t>
            </w:r>
            <w:r w:rsidRPr="00930E3E">
              <w:rPr>
                <w:b/>
                <w:bCs/>
                <w:sz w:val="24"/>
                <w:szCs w:val="24"/>
              </w:rPr>
              <w:t xml:space="preserve"> method here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  <w:p w14:paraId="31634ADF" w14:textId="77777777" w:rsid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  <w:p w14:paraId="20E82AAF" w14:textId="77777777" w:rsid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  <w:p w14:paraId="550D3BFA" w14:textId="77777777" w:rsid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  <w:p w14:paraId="067BB9D8" w14:textId="77777777" w:rsid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  <w:p w14:paraId="21CC7835" w14:textId="77777777" w:rsid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  <w:p w14:paraId="042C6264" w14:textId="77777777" w:rsidR="00930E3E" w:rsidRP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</w:tc>
      </w:tr>
      <w:tr w:rsidR="00930E3E" w:rsidRPr="002F00CB" w14:paraId="79CE334B" w14:textId="77777777" w:rsidTr="00DE046B">
        <w:tc>
          <w:tcPr>
            <w:tcW w:w="9350" w:type="dxa"/>
          </w:tcPr>
          <w:p w14:paraId="0B36402C" w14:textId="4ADC70B3" w:rsidR="00930E3E" w:rsidRPr="006A0329" w:rsidRDefault="00930E3E" w:rsidP="006A0329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4"/>
                <w:szCs w:val="24"/>
              </w:rPr>
            </w:pPr>
            <w:r w:rsidRPr="006A0329">
              <w:rPr>
                <w:b/>
                <w:bCs/>
                <w:sz w:val="24"/>
                <w:szCs w:val="24"/>
              </w:rPr>
              <w:t xml:space="preserve">Paste your code of the </w:t>
            </w:r>
            <w:proofErr w:type="spellStart"/>
            <w:r w:rsidRPr="006A0329">
              <w:rPr>
                <w:rFonts w:ascii="Consolas" w:hAnsi="Consolas"/>
                <w:b/>
                <w:bCs/>
                <w:i/>
                <w:iCs/>
                <w:sz w:val="24"/>
                <w:szCs w:val="24"/>
              </w:rPr>
              <w:t>DeleteNode</w:t>
            </w:r>
            <w:proofErr w:type="spellEnd"/>
            <w:r w:rsidRPr="006A0329">
              <w:rPr>
                <w:rFonts w:ascii="Consolas" w:hAnsi="Consolas"/>
                <w:b/>
                <w:bCs/>
                <w:i/>
                <w:iCs/>
                <w:sz w:val="24"/>
                <w:szCs w:val="24"/>
              </w:rPr>
              <w:t>()</w:t>
            </w:r>
            <w:r w:rsidRPr="006A0329">
              <w:rPr>
                <w:b/>
                <w:bCs/>
                <w:sz w:val="24"/>
                <w:szCs w:val="24"/>
              </w:rPr>
              <w:t xml:space="preserve"> method here.</w:t>
            </w:r>
          </w:p>
          <w:p w14:paraId="0737B2D3" w14:textId="77777777" w:rsid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  <w:p w14:paraId="22CA6EB3" w14:textId="77777777" w:rsid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  <w:p w14:paraId="30F87F53" w14:textId="77777777" w:rsid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  <w:p w14:paraId="72EE9532" w14:textId="77777777" w:rsidR="00CF7FD4" w:rsidRDefault="00CF7FD4" w:rsidP="00930E3E">
            <w:pPr>
              <w:rPr>
                <w:b/>
                <w:bCs/>
                <w:sz w:val="24"/>
                <w:szCs w:val="24"/>
              </w:rPr>
            </w:pPr>
          </w:p>
          <w:p w14:paraId="089A6AA4" w14:textId="77777777" w:rsidR="00CF7FD4" w:rsidRDefault="00CF7FD4" w:rsidP="00930E3E">
            <w:pPr>
              <w:rPr>
                <w:b/>
                <w:bCs/>
                <w:sz w:val="24"/>
                <w:szCs w:val="24"/>
              </w:rPr>
            </w:pPr>
          </w:p>
          <w:p w14:paraId="76D58EA4" w14:textId="77777777" w:rsidR="00930E3E" w:rsidRP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</w:tc>
      </w:tr>
      <w:tr w:rsidR="00930E3E" w:rsidRPr="002F00CB" w14:paraId="171BC9FD" w14:textId="77777777" w:rsidTr="00DE046B">
        <w:tc>
          <w:tcPr>
            <w:tcW w:w="9350" w:type="dxa"/>
          </w:tcPr>
          <w:p w14:paraId="01D13B34" w14:textId="2E568628" w:rsidR="00930E3E" w:rsidRDefault="00930E3E" w:rsidP="006A0329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4"/>
                <w:szCs w:val="24"/>
              </w:rPr>
            </w:pPr>
            <w:r w:rsidRPr="00930E3E">
              <w:rPr>
                <w:b/>
                <w:bCs/>
                <w:sz w:val="24"/>
                <w:szCs w:val="24"/>
              </w:rPr>
              <w:t xml:space="preserve">Paste your code of the </w:t>
            </w:r>
            <w:r w:rsidRPr="00930E3E">
              <w:rPr>
                <w:rFonts w:ascii="Consolas" w:hAnsi="Consolas"/>
                <w:b/>
                <w:bCs/>
                <w:i/>
                <w:iCs/>
                <w:sz w:val="24"/>
                <w:szCs w:val="24"/>
              </w:rPr>
              <w:t>Merge()</w:t>
            </w:r>
            <w:r w:rsidRPr="00930E3E">
              <w:rPr>
                <w:b/>
                <w:bCs/>
                <w:sz w:val="24"/>
                <w:szCs w:val="24"/>
              </w:rPr>
              <w:t xml:space="preserve"> method here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  <w:p w14:paraId="77EC92AF" w14:textId="77777777" w:rsid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  <w:p w14:paraId="07919041" w14:textId="77777777" w:rsid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  <w:p w14:paraId="5760D2BB" w14:textId="77777777" w:rsidR="00CF7FD4" w:rsidRDefault="00CF7FD4" w:rsidP="00930E3E">
            <w:pPr>
              <w:rPr>
                <w:b/>
                <w:bCs/>
                <w:sz w:val="24"/>
                <w:szCs w:val="24"/>
              </w:rPr>
            </w:pPr>
          </w:p>
          <w:p w14:paraId="1E5E0F20" w14:textId="77777777" w:rsid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  <w:p w14:paraId="76B84AD5" w14:textId="06F1B59F" w:rsidR="00930E3E" w:rsidRPr="00930E3E" w:rsidRDefault="00930E3E" w:rsidP="00930E3E">
            <w:pPr>
              <w:rPr>
                <w:b/>
                <w:bCs/>
                <w:sz w:val="24"/>
                <w:szCs w:val="24"/>
              </w:rPr>
            </w:pPr>
          </w:p>
        </w:tc>
      </w:tr>
      <w:tr w:rsidR="00CF7FD4" w:rsidRPr="002F00CB" w14:paraId="3B2831D0" w14:textId="77777777" w:rsidTr="00DE046B">
        <w:tc>
          <w:tcPr>
            <w:tcW w:w="9350" w:type="dxa"/>
          </w:tcPr>
          <w:p w14:paraId="394DA336" w14:textId="137634BF" w:rsidR="00CF7FD4" w:rsidRDefault="00CF7FD4" w:rsidP="006A0329">
            <w:pPr>
              <w:pStyle w:val="ListParagraph"/>
              <w:numPr>
                <w:ilvl w:val="0"/>
                <w:numId w:val="5"/>
              </w:num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After completing all methods and running the program, paste a screenshot showing the output (</w:t>
            </w:r>
            <w:r w:rsidRPr="00CF7FD4">
              <w:rPr>
                <w:b/>
                <w:bCs/>
                <w:sz w:val="24"/>
                <w:szCs w:val="24"/>
                <w:u w:val="single"/>
              </w:rPr>
              <w:t>everything</w:t>
            </w:r>
            <w:r>
              <w:rPr>
                <w:b/>
                <w:bCs/>
                <w:sz w:val="24"/>
                <w:szCs w:val="24"/>
              </w:rPr>
              <w:t xml:space="preserve"> printed in the console)</w:t>
            </w:r>
          </w:p>
          <w:p w14:paraId="7415D3DC" w14:textId="77777777" w:rsidR="00CF7FD4" w:rsidRDefault="00CF7FD4" w:rsidP="00CF7FD4">
            <w:pPr>
              <w:rPr>
                <w:b/>
                <w:bCs/>
                <w:sz w:val="24"/>
                <w:szCs w:val="24"/>
              </w:rPr>
            </w:pPr>
          </w:p>
          <w:p w14:paraId="0006DA13" w14:textId="77777777" w:rsidR="00CF7FD4" w:rsidRDefault="00CF7FD4" w:rsidP="00CF7FD4">
            <w:pPr>
              <w:rPr>
                <w:b/>
                <w:bCs/>
                <w:sz w:val="24"/>
                <w:szCs w:val="24"/>
              </w:rPr>
            </w:pPr>
          </w:p>
          <w:p w14:paraId="76A8FA42" w14:textId="77777777" w:rsidR="00CF7FD4" w:rsidRDefault="00CF7FD4" w:rsidP="00CF7FD4">
            <w:pPr>
              <w:rPr>
                <w:b/>
                <w:bCs/>
                <w:sz w:val="24"/>
                <w:szCs w:val="24"/>
              </w:rPr>
            </w:pPr>
          </w:p>
          <w:p w14:paraId="46057C4A" w14:textId="77777777" w:rsidR="00CF7FD4" w:rsidRDefault="00CF7FD4" w:rsidP="00CF7FD4">
            <w:pPr>
              <w:rPr>
                <w:b/>
                <w:bCs/>
                <w:sz w:val="24"/>
                <w:szCs w:val="24"/>
              </w:rPr>
            </w:pPr>
          </w:p>
          <w:p w14:paraId="0CCDA5F1" w14:textId="77777777" w:rsidR="00CF7FD4" w:rsidRDefault="00CF7FD4" w:rsidP="00CF7FD4">
            <w:pPr>
              <w:rPr>
                <w:b/>
                <w:bCs/>
                <w:sz w:val="24"/>
                <w:szCs w:val="24"/>
              </w:rPr>
            </w:pPr>
          </w:p>
          <w:p w14:paraId="359BBDC7" w14:textId="77777777" w:rsidR="00CF7FD4" w:rsidRDefault="00CF7FD4" w:rsidP="00CF7FD4">
            <w:pPr>
              <w:rPr>
                <w:b/>
                <w:bCs/>
                <w:sz w:val="24"/>
                <w:szCs w:val="24"/>
              </w:rPr>
            </w:pPr>
          </w:p>
          <w:p w14:paraId="61A90504" w14:textId="77777777" w:rsidR="00CF7FD4" w:rsidRDefault="00CF7FD4" w:rsidP="00CF7FD4">
            <w:pPr>
              <w:rPr>
                <w:b/>
                <w:bCs/>
                <w:sz w:val="24"/>
                <w:szCs w:val="24"/>
              </w:rPr>
            </w:pPr>
          </w:p>
          <w:p w14:paraId="22C87C83" w14:textId="77777777" w:rsidR="00CF7FD4" w:rsidRDefault="00CF7FD4" w:rsidP="00CF7FD4">
            <w:pPr>
              <w:rPr>
                <w:b/>
                <w:bCs/>
                <w:sz w:val="24"/>
                <w:szCs w:val="24"/>
              </w:rPr>
            </w:pPr>
          </w:p>
          <w:p w14:paraId="12B1B2BC" w14:textId="77777777" w:rsidR="00CF7FD4" w:rsidRDefault="00CF7FD4" w:rsidP="00CF7FD4">
            <w:pPr>
              <w:rPr>
                <w:b/>
                <w:bCs/>
                <w:sz w:val="24"/>
                <w:szCs w:val="24"/>
              </w:rPr>
            </w:pPr>
          </w:p>
          <w:p w14:paraId="395C3C73" w14:textId="77777777" w:rsidR="00CF7FD4" w:rsidRDefault="00CF7FD4" w:rsidP="00CF7FD4">
            <w:pPr>
              <w:rPr>
                <w:b/>
                <w:bCs/>
                <w:sz w:val="24"/>
                <w:szCs w:val="24"/>
              </w:rPr>
            </w:pPr>
          </w:p>
          <w:p w14:paraId="539F0848" w14:textId="77777777" w:rsidR="00CF7FD4" w:rsidRDefault="00CF7FD4" w:rsidP="00CF7FD4">
            <w:pPr>
              <w:rPr>
                <w:b/>
                <w:bCs/>
                <w:sz w:val="24"/>
                <w:szCs w:val="24"/>
              </w:rPr>
            </w:pPr>
          </w:p>
          <w:p w14:paraId="00EE02B7" w14:textId="77777777" w:rsidR="00CF7FD4" w:rsidRDefault="00CF7FD4" w:rsidP="00CF7FD4">
            <w:pPr>
              <w:rPr>
                <w:b/>
                <w:bCs/>
                <w:sz w:val="24"/>
                <w:szCs w:val="24"/>
              </w:rPr>
            </w:pPr>
          </w:p>
          <w:p w14:paraId="5B59D8F7" w14:textId="77777777" w:rsidR="00CF7FD4" w:rsidRDefault="00CF7FD4" w:rsidP="00CF7FD4">
            <w:pPr>
              <w:rPr>
                <w:b/>
                <w:bCs/>
                <w:sz w:val="24"/>
                <w:szCs w:val="24"/>
              </w:rPr>
            </w:pPr>
          </w:p>
          <w:p w14:paraId="18CB96D1" w14:textId="77777777" w:rsidR="00CF7FD4" w:rsidRDefault="00CF7FD4" w:rsidP="00CF7FD4">
            <w:pPr>
              <w:rPr>
                <w:b/>
                <w:bCs/>
                <w:sz w:val="24"/>
                <w:szCs w:val="24"/>
              </w:rPr>
            </w:pPr>
          </w:p>
          <w:p w14:paraId="75C25448" w14:textId="7696FA7B" w:rsidR="00CF7FD4" w:rsidRPr="00CF7FD4" w:rsidRDefault="00CF7FD4" w:rsidP="00CF7FD4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43449D5C" w14:textId="77777777" w:rsidR="005050B1" w:rsidRDefault="00167B88">
      <w:pPr>
        <w:rPr>
          <w:sz w:val="24"/>
          <w:szCs w:val="24"/>
        </w:rPr>
      </w:pPr>
      <w:r w:rsidRPr="002F00CB">
        <w:rPr>
          <w:sz w:val="24"/>
          <w:szCs w:val="24"/>
        </w:rPr>
        <w:t xml:space="preserve"> </w:t>
      </w:r>
    </w:p>
    <w:p w14:paraId="35B07296" w14:textId="43A9841B" w:rsidR="00CF7FD4" w:rsidRDefault="00CF7FD4">
      <w:pPr>
        <w:rPr>
          <w:b/>
          <w:bCs/>
          <w:sz w:val="30"/>
          <w:szCs w:val="30"/>
        </w:rPr>
      </w:pPr>
      <w:r w:rsidRPr="002D4724">
        <w:rPr>
          <w:b/>
          <w:bCs/>
          <w:sz w:val="30"/>
          <w:szCs w:val="30"/>
        </w:rPr>
        <w:t>How to submit?</w:t>
      </w:r>
    </w:p>
    <w:p w14:paraId="3E333DB4" w14:textId="622155AD" w:rsidR="002D4724" w:rsidRPr="002D4724" w:rsidRDefault="002D4724">
      <w:pPr>
        <w:rPr>
          <w:sz w:val="24"/>
          <w:szCs w:val="24"/>
        </w:rPr>
      </w:pPr>
      <w:r w:rsidRPr="002D4724">
        <w:rPr>
          <w:sz w:val="24"/>
          <w:szCs w:val="24"/>
        </w:rPr>
        <w:t>After completing your work…</w:t>
      </w:r>
    </w:p>
    <w:p w14:paraId="04F2E9DE" w14:textId="77777777" w:rsidR="002D4724" w:rsidRDefault="002D4724" w:rsidP="002D4724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2D4724">
        <w:rPr>
          <w:sz w:val="24"/>
          <w:szCs w:val="24"/>
        </w:rPr>
        <w:t>Save your code.</w:t>
      </w:r>
    </w:p>
    <w:p w14:paraId="5FDF28F0" w14:textId="706ADECC" w:rsidR="002D4724" w:rsidRDefault="00CF7FD4" w:rsidP="002D4724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2D4724">
        <w:rPr>
          <w:sz w:val="24"/>
          <w:szCs w:val="24"/>
        </w:rPr>
        <w:t xml:space="preserve">Save this </w:t>
      </w:r>
      <w:r w:rsidR="002D4724" w:rsidRPr="002D4724">
        <w:rPr>
          <w:sz w:val="24"/>
          <w:szCs w:val="24"/>
        </w:rPr>
        <w:t>file.</w:t>
      </w:r>
      <w:r w:rsidRPr="002D4724">
        <w:rPr>
          <w:sz w:val="24"/>
          <w:szCs w:val="24"/>
        </w:rPr>
        <w:t xml:space="preserve"> </w:t>
      </w:r>
    </w:p>
    <w:p w14:paraId="11A1AA1C" w14:textId="2F65E5F8" w:rsidR="002D4724" w:rsidRPr="002D4724" w:rsidRDefault="002D4724" w:rsidP="002D4724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Upload this file, </w:t>
      </w:r>
      <w:r w:rsidRPr="007C532B">
        <w:rPr>
          <w:b/>
          <w:bCs/>
          <w:sz w:val="24"/>
          <w:szCs w:val="24"/>
        </w:rPr>
        <w:t>and</w:t>
      </w:r>
      <w:r>
        <w:rPr>
          <w:sz w:val="24"/>
          <w:szCs w:val="24"/>
        </w:rPr>
        <w:t xml:space="preserve"> your source code file (the .cs file) </w:t>
      </w:r>
      <w:r w:rsidR="00CF7FD4" w:rsidRPr="002D4724">
        <w:rPr>
          <w:sz w:val="24"/>
          <w:szCs w:val="24"/>
        </w:rPr>
        <w:t>to the</w:t>
      </w:r>
      <w:r w:rsidRPr="002D4724">
        <w:rPr>
          <w:sz w:val="24"/>
          <w:szCs w:val="24"/>
        </w:rPr>
        <w:t xml:space="preserve"> “</w:t>
      </w:r>
      <w:r w:rsidRPr="002D4724">
        <w:rPr>
          <w:sz w:val="24"/>
          <w:szCs w:val="24"/>
        </w:rPr>
        <w:t>Practical Exercise1_Submission link</w:t>
      </w:r>
      <w:r w:rsidRPr="002D4724">
        <w:rPr>
          <w:sz w:val="24"/>
          <w:szCs w:val="24"/>
        </w:rPr>
        <w:t>” on Blackboard.</w:t>
      </w:r>
    </w:p>
    <w:p w14:paraId="32750244" w14:textId="0207BF7B" w:rsidR="00CF7FD4" w:rsidRPr="002F00CB" w:rsidRDefault="002D4724" w:rsidP="002D4724">
      <w:pPr>
        <w:rPr>
          <w:sz w:val="24"/>
          <w:szCs w:val="24"/>
        </w:rPr>
      </w:pPr>
      <w:r w:rsidRPr="002D4724">
        <w:rPr>
          <w:sz w:val="24"/>
          <w:szCs w:val="24"/>
        </w:rPr>
        <w:t xml:space="preserve"> </w:t>
      </w:r>
      <w:r w:rsidR="00CF7FD4">
        <w:rPr>
          <w:sz w:val="24"/>
          <w:szCs w:val="24"/>
        </w:rPr>
        <w:t xml:space="preserve"> </w:t>
      </w:r>
    </w:p>
    <w:sectPr w:rsidR="00CF7FD4" w:rsidRPr="002F00CB" w:rsidSect="00F625E5">
      <w:footerReference w:type="default" r:id="rId8"/>
      <w:pgSz w:w="12240" w:h="15840"/>
      <w:pgMar w:top="1440" w:right="1440" w:bottom="1440" w:left="144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646DB" w14:textId="77777777" w:rsidR="00F625E5" w:rsidRDefault="00F625E5" w:rsidP="002F00CB">
      <w:pPr>
        <w:spacing w:after="0" w:line="240" w:lineRule="auto"/>
      </w:pPr>
      <w:r>
        <w:separator/>
      </w:r>
    </w:p>
  </w:endnote>
  <w:endnote w:type="continuationSeparator" w:id="0">
    <w:p w14:paraId="15A3C857" w14:textId="77777777" w:rsidR="00F625E5" w:rsidRDefault="00F625E5" w:rsidP="002F00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795062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86DEA59" w14:textId="2C656E7D" w:rsidR="007C532B" w:rsidRDefault="007C532B">
            <w:pPr>
              <w:pStyle w:val="Footer"/>
              <w:jc w:val="right"/>
            </w:pPr>
            <w:r w:rsidRPr="007C532B">
              <w:rPr>
                <w:color w:val="FF0000"/>
              </w:rPr>
              <w:t xml:space="preserve">Page </w:t>
            </w:r>
            <w:r w:rsidRPr="007C532B">
              <w:rPr>
                <w:b/>
                <w:bCs/>
                <w:color w:val="FF0000"/>
                <w:sz w:val="24"/>
                <w:szCs w:val="24"/>
              </w:rPr>
              <w:fldChar w:fldCharType="begin"/>
            </w:r>
            <w:r w:rsidRPr="007C532B">
              <w:rPr>
                <w:b/>
                <w:bCs/>
                <w:color w:val="FF0000"/>
              </w:rPr>
              <w:instrText xml:space="preserve"> PAGE </w:instrText>
            </w:r>
            <w:r w:rsidRPr="007C532B">
              <w:rPr>
                <w:b/>
                <w:bCs/>
                <w:color w:val="FF0000"/>
                <w:sz w:val="24"/>
                <w:szCs w:val="24"/>
              </w:rPr>
              <w:fldChar w:fldCharType="separate"/>
            </w:r>
            <w:r w:rsidRPr="007C532B">
              <w:rPr>
                <w:b/>
                <w:bCs/>
                <w:noProof/>
                <w:color w:val="FF0000"/>
              </w:rPr>
              <w:t>2</w:t>
            </w:r>
            <w:r w:rsidRPr="007C532B">
              <w:rPr>
                <w:b/>
                <w:bCs/>
                <w:color w:val="FF0000"/>
                <w:sz w:val="24"/>
                <w:szCs w:val="24"/>
              </w:rPr>
              <w:fldChar w:fldCharType="end"/>
            </w:r>
            <w:r w:rsidRPr="007C532B">
              <w:rPr>
                <w:color w:val="FF0000"/>
              </w:rPr>
              <w:t xml:space="preserve"> of </w:t>
            </w:r>
            <w:r w:rsidRPr="007C532B">
              <w:rPr>
                <w:b/>
                <w:bCs/>
                <w:color w:val="FF0000"/>
                <w:sz w:val="24"/>
                <w:szCs w:val="24"/>
              </w:rPr>
              <w:fldChar w:fldCharType="begin"/>
            </w:r>
            <w:r w:rsidRPr="007C532B">
              <w:rPr>
                <w:b/>
                <w:bCs/>
                <w:color w:val="FF0000"/>
              </w:rPr>
              <w:instrText xml:space="preserve"> NUMPAGES  </w:instrText>
            </w:r>
            <w:r w:rsidRPr="007C532B">
              <w:rPr>
                <w:b/>
                <w:bCs/>
                <w:color w:val="FF0000"/>
                <w:sz w:val="24"/>
                <w:szCs w:val="24"/>
              </w:rPr>
              <w:fldChar w:fldCharType="separate"/>
            </w:r>
            <w:r w:rsidRPr="007C532B">
              <w:rPr>
                <w:b/>
                <w:bCs/>
                <w:noProof/>
                <w:color w:val="FF0000"/>
              </w:rPr>
              <w:t>2</w:t>
            </w:r>
            <w:r w:rsidRPr="007C532B">
              <w:rPr>
                <w:b/>
                <w:bCs/>
                <w:color w:val="FF0000"/>
                <w:sz w:val="24"/>
                <w:szCs w:val="24"/>
              </w:rPr>
              <w:fldChar w:fldCharType="end"/>
            </w:r>
          </w:p>
        </w:sdtContent>
      </w:sdt>
    </w:sdtContent>
  </w:sdt>
  <w:p w14:paraId="5A6D34F9" w14:textId="431F0775" w:rsidR="002F00CB" w:rsidRPr="002F00CB" w:rsidRDefault="002F00CB" w:rsidP="002F00CB">
    <w:pPr>
      <w:pStyle w:val="Footer"/>
      <w:ind w:hanging="1260"/>
      <w:rPr>
        <w:color w:val="D9D9D9" w:themeColor="background1" w:themeShade="D9"/>
        <w:sz w:val="18"/>
        <w:szCs w:val="18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59E7C" w14:textId="77777777" w:rsidR="00F625E5" w:rsidRDefault="00F625E5" w:rsidP="002F00CB">
      <w:pPr>
        <w:spacing w:after="0" w:line="240" w:lineRule="auto"/>
      </w:pPr>
      <w:r>
        <w:separator/>
      </w:r>
    </w:p>
  </w:footnote>
  <w:footnote w:type="continuationSeparator" w:id="0">
    <w:p w14:paraId="7A17EBE4" w14:textId="77777777" w:rsidR="00F625E5" w:rsidRDefault="00F625E5" w:rsidP="002F00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6152F"/>
    <w:multiLevelType w:val="hybridMultilevel"/>
    <w:tmpl w:val="BE962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D1C1A"/>
    <w:multiLevelType w:val="hybridMultilevel"/>
    <w:tmpl w:val="816EBA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B047FB"/>
    <w:multiLevelType w:val="hybridMultilevel"/>
    <w:tmpl w:val="9224D6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4B3BAF"/>
    <w:multiLevelType w:val="hybridMultilevel"/>
    <w:tmpl w:val="C0F61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1F49C3"/>
    <w:multiLevelType w:val="hybridMultilevel"/>
    <w:tmpl w:val="F87C79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AD50B5"/>
    <w:multiLevelType w:val="hybridMultilevel"/>
    <w:tmpl w:val="BE9626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4315206">
    <w:abstractNumId w:val="1"/>
  </w:num>
  <w:num w:numId="2" w16cid:durableId="234166258">
    <w:abstractNumId w:val="2"/>
  </w:num>
  <w:num w:numId="3" w16cid:durableId="813252263">
    <w:abstractNumId w:val="3"/>
  </w:num>
  <w:num w:numId="4" w16cid:durableId="1186479498">
    <w:abstractNumId w:val="0"/>
  </w:num>
  <w:num w:numId="5" w16cid:durableId="139730728">
    <w:abstractNumId w:val="5"/>
  </w:num>
  <w:num w:numId="6" w16cid:durableId="4333274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MDI3sDC3MAVCCyUdpeDU4uLM/DyQAuNaAHv+2HosAAAA"/>
  </w:docVars>
  <w:rsids>
    <w:rsidRoot w:val="005050B1"/>
    <w:rsid w:val="000472E6"/>
    <w:rsid w:val="000A11BE"/>
    <w:rsid w:val="0013089C"/>
    <w:rsid w:val="00164533"/>
    <w:rsid w:val="00167B88"/>
    <w:rsid w:val="002A01F4"/>
    <w:rsid w:val="002A3961"/>
    <w:rsid w:val="002A4BCD"/>
    <w:rsid w:val="002D270C"/>
    <w:rsid w:val="002D4724"/>
    <w:rsid w:val="002F00CB"/>
    <w:rsid w:val="003307FF"/>
    <w:rsid w:val="004109FF"/>
    <w:rsid w:val="004775C7"/>
    <w:rsid w:val="005050B1"/>
    <w:rsid w:val="006A0329"/>
    <w:rsid w:val="007418AC"/>
    <w:rsid w:val="007C532B"/>
    <w:rsid w:val="008A12D4"/>
    <w:rsid w:val="00930E3E"/>
    <w:rsid w:val="00A679DB"/>
    <w:rsid w:val="00B352CA"/>
    <w:rsid w:val="00C5448C"/>
    <w:rsid w:val="00C5625B"/>
    <w:rsid w:val="00CA5459"/>
    <w:rsid w:val="00CF7FD4"/>
    <w:rsid w:val="00D36B11"/>
    <w:rsid w:val="00D969D3"/>
    <w:rsid w:val="00DA60A1"/>
    <w:rsid w:val="00DE046B"/>
    <w:rsid w:val="00E84F14"/>
    <w:rsid w:val="00EA32D9"/>
    <w:rsid w:val="00EC78E7"/>
    <w:rsid w:val="00EF6F3C"/>
    <w:rsid w:val="00F625E5"/>
    <w:rsid w:val="00F96103"/>
    <w:rsid w:val="00FF3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449D3D"/>
  <w15:docId w15:val="{93058B41-F834-4F49-9965-7565F9855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920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2920A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Subtitle">
    <w:name w:val="Subtitle"/>
    <w:basedOn w:val="Heading"/>
    <w:next w:val="BodyText"/>
    <w:qFormat/>
    <w:pPr>
      <w:spacing w:before="60"/>
      <w:jc w:val="center"/>
    </w:pPr>
    <w:rPr>
      <w:sz w:val="36"/>
      <w:szCs w:val="36"/>
    </w:rPr>
  </w:style>
  <w:style w:type="table" w:styleId="TableGrid">
    <w:name w:val="Table Grid"/>
    <w:basedOn w:val="TableNormal"/>
    <w:uiPriority w:val="39"/>
    <w:rsid w:val="00DE04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F00C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2F00CB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2F00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00CB"/>
  </w:style>
  <w:style w:type="paragraph" w:styleId="Footer">
    <w:name w:val="footer"/>
    <w:basedOn w:val="Normal"/>
    <w:link w:val="FooterChar"/>
    <w:uiPriority w:val="99"/>
    <w:unhideWhenUsed/>
    <w:rsid w:val="002F00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00CB"/>
  </w:style>
  <w:style w:type="paragraph" w:styleId="ListParagraph">
    <w:name w:val="List Paragraph"/>
    <w:basedOn w:val="Normal"/>
    <w:uiPriority w:val="34"/>
    <w:qFormat/>
    <w:rsid w:val="002F00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6</TotalTime>
  <Pages>3</Pages>
  <Words>133</Words>
  <Characters>679</Characters>
  <Application>Microsoft Office Word</Application>
  <DocSecurity>0</DocSecurity>
  <Lines>97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Srivastava</dc:creator>
  <dc:description/>
  <cp:lastModifiedBy>Ala'a Al-slaity</cp:lastModifiedBy>
  <cp:revision>7</cp:revision>
  <dcterms:created xsi:type="dcterms:W3CDTF">2024-02-09T17:25:00Z</dcterms:created>
  <dcterms:modified xsi:type="dcterms:W3CDTF">2024-02-13T01:0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GrammarlyDocumentId">
    <vt:lpwstr>c4907bc7bd7f15328adf03e81b66f21f242477676faec861fd00e9cbfc425132</vt:lpwstr>
  </property>
</Properties>
</file>